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590418" w14:textId="77777777" w:rsidR="00C11A25" w:rsidRDefault="00FE4EC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46BA4868" w14:textId="77777777" w:rsidR="00FE4EC3" w:rsidRDefault="00FE4EC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1106E074" w14:textId="0F3DE8CD" w:rsidR="0099127E" w:rsidRDefault="00FE4EC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Щом разбрах за</w:t>
            </w:r>
            <w:r>
              <w:rPr>
                <w:rFonts w:ascii="Calibri" w:eastAsia="Calibri" w:hAnsi="Calibri" w:cs="Calibri"/>
                <w:lang w:val="en-US"/>
              </w:rPr>
              <w:t xml:space="preserve"> </w:t>
            </w:r>
            <w:r>
              <w:rPr>
                <w:rFonts w:ascii="Calibri" w:eastAsia="Calibri" w:hAnsi="Calibri" w:cs="Calibri"/>
                <w:lang w:val="bg-BG"/>
              </w:rPr>
              <w:t>безизходицата Ви,</w:t>
            </w:r>
            <w:r w:rsidR="0099127E">
              <w:rPr>
                <w:rFonts w:ascii="Calibri" w:eastAsia="Calibri" w:hAnsi="Calibri" w:cs="Calibri"/>
                <w:lang w:val="bg-BG"/>
              </w:rPr>
              <w:t xml:space="preserve"> чувство на дълг към децата на света ме обзе. Вече изпитал чудото на Коледа, няма как зовът за помощ на една от най-легендарните личности на планетата да увисне без отговор от мен. </w:t>
            </w:r>
            <w:r w:rsidR="00D15758">
              <w:rPr>
                <w:rFonts w:ascii="Calibri" w:eastAsia="Calibri" w:hAnsi="Calibri" w:cs="Calibri"/>
                <w:lang w:val="bg-BG"/>
              </w:rPr>
              <w:t>Приготвил съм план, който включва четири компании от списъка ми с контакти:</w:t>
            </w:r>
          </w:p>
          <w:p w14:paraId="2FE76103" w14:textId="77777777" w:rsidR="00D15758" w:rsidRDefault="00D1575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4827466D" w14:textId="10C6BC2E" w:rsidR="00D15758" w:rsidRPr="00D15758" w:rsidRDefault="00D15758" w:rsidP="00D15758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 xml:space="preserve">Social Justice Warriors – </w:t>
            </w:r>
            <w:r>
              <w:rPr>
                <w:rFonts w:ascii="Calibri" w:eastAsia="Calibri" w:hAnsi="Calibri" w:cs="Calibri"/>
                <w:lang w:val="bg-BG"/>
              </w:rPr>
              <w:t xml:space="preserve">В този момент присъствието Ви в социалните мрежи е почти никакво. Репутацията Ви се крепи само от легенди предавани от уста на уста и реклами на Кока-Кола. Това трябва да се промени ако искаме да привлечем спонсори. Компанията </w:t>
            </w: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  <w:r>
              <w:rPr>
                <w:rFonts w:ascii="Calibri" w:eastAsia="Calibri" w:hAnsi="Calibri" w:cs="Calibri"/>
                <w:lang w:val="bg-BG"/>
              </w:rPr>
              <w:t xml:space="preserve"> се специализира в изграждането на онлайн имидж. Ще превземем всички социални мрежи, заедно с всички основни телевизии и радио, което води до следващата ни точка в плана.</w:t>
            </w:r>
          </w:p>
          <w:p w14:paraId="156316C8" w14:textId="6C812FFE" w:rsidR="00D15758" w:rsidRPr="00D15758" w:rsidRDefault="00D15758" w:rsidP="00D15758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 xml:space="preserve">Evil Bank – </w:t>
            </w:r>
            <w:r>
              <w:rPr>
                <w:rFonts w:ascii="Calibri" w:eastAsia="Calibri" w:hAnsi="Calibri" w:cs="Calibri"/>
                <w:lang w:val="bg-BG"/>
              </w:rPr>
              <w:t>След събирането на прилично количество последователи в киберпространството, ще се свържем с най-злата банка на света</w:t>
            </w:r>
            <w:r w:rsidR="007C76AA">
              <w:rPr>
                <w:rFonts w:ascii="Calibri" w:eastAsia="Calibri" w:hAnsi="Calibri" w:cs="Calibri"/>
                <w:lang w:val="en-US"/>
              </w:rPr>
              <w:t xml:space="preserve">. </w:t>
            </w:r>
            <w:r w:rsidR="007C76AA">
              <w:rPr>
                <w:rFonts w:ascii="Calibri" w:eastAsia="Calibri" w:hAnsi="Calibri" w:cs="Calibri"/>
                <w:lang w:val="bg-BG"/>
              </w:rPr>
              <w:t>Ще заложим душите на неподозиращите ни елфи, срещу заем за финансиране на бъдещата ни глобална империя.</w:t>
            </w:r>
          </w:p>
          <w:p w14:paraId="01611CA4" w14:textId="389FBBA2" w:rsidR="00D15758" w:rsidRPr="00D15758" w:rsidRDefault="00D15758" w:rsidP="00D15758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 xml:space="preserve">China Inc. </w:t>
            </w:r>
            <w:r w:rsidR="007C76AA">
              <w:rPr>
                <w:rFonts w:ascii="Calibri" w:eastAsia="Calibri" w:hAnsi="Calibri" w:cs="Calibri"/>
                <w:lang w:val="en-US"/>
              </w:rPr>
              <w:t>–</w:t>
            </w:r>
            <w:r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7C76AA">
              <w:rPr>
                <w:rFonts w:ascii="Calibri" w:eastAsia="Calibri" w:hAnsi="Calibri" w:cs="Calibri"/>
                <w:lang w:val="bg-BG"/>
              </w:rPr>
              <w:t xml:space="preserve">С новопостъпилите ни парични средства ще осигурим допълнителен труд за създаване и доставяне на подаръците </w:t>
            </w:r>
            <w:r w:rsidR="007005AF">
              <w:rPr>
                <w:rFonts w:ascii="Calibri" w:eastAsia="Calibri" w:hAnsi="Calibri" w:cs="Calibri"/>
                <w:lang w:val="bg-BG"/>
              </w:rPr>
              <w:t>до хранилища в целия свят. Така, в деня на истината, няма да се налага всички подаръци да се трупат на шейната – те ще бъдат стратегически разпръснати по районите, в които трябва да бъдат доставени. Това ще доведе до огромно олекотяване на шейната и съответно - увеличение на скоростта.</w:t>
            </w:r>
          </w:p>
          <w:p w14:paraId="692F2858" w14:textId="77777777" w:rsidR="007005AF" w:rsidRDefault="00D15758" w:rsidP="00D15758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 xml:space="preserve">Kill The World </w:t>
            </w:r>
            <w:r w:rsidR="007005AF">
              <w:rPr>
                <w:rFonts w:ascii="Calibri" w:eastAsia="Calibri" w:hAnsi="Calibri" w:cs="Calibri"/>
                <w:lang w:val="en-US"/>
              </w:rPr>
              <w:t>–</w:t>
            </w:r>
            <w:r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7005AF">
              <w:rPr>
                <w:rFonts w:ascii="Calibri" w:eastAsia="Calibri" w:hAnsi="Calibri" w:cs="Calibri"/>
                <w:lang w:val="bg-BG"/>
              </w:rPr>
              <w:t xml:space="preserve">Накрай, ще използваме </w:t>
            </w:r>
            <w:r w:rsidR="007005AF">
              <w:rPr>
                <w:rFonts w:ascii="Calibri" w:eastAsia="Calibri" w:hAnsi="Calibri" w:cs="Calibri"/>
                <w:lang w:val="en-US"/>
              </w:rPr>
              <w:t xml:space="preserve">Kill The World </w:t>
            </w:r>
            <w:r w:rsidR="007005AF">
              <w:rPr>
                <w:rFonts w:ascii="Calibri" w:eastAsia="Calibri" w:hAnsi="Calibri" w:cs="Calibri"/>
                <w:lang w:val="bg-BG"/>
              </w:rPr>
              <w:t>за да покажем на всички елфи какво се случва с братята им, които не си вършат качествено работата.</w:t>
            </w:r>
          </w:p>
          <w:p w14:paraId="59DDABC6" w14:textId="77777777" w:rsidR="007005AF" w:rsidRDefault="007005AF" w:rsidP="007005A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424036E5" w14:textId="77777777" w:rsidR="007005AF" w:rsidRDefault="007005AF" w:rsidP="007005A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Това е много повърхностно кратко описание на планът ми за коледна реформа.</w:t>
            </w:r>
          </w:p>
          <w:p w14:paraId="72AFEB93" w14:textId="07617E8A" w:rsidR="00D15758" w:rsidRPr="007005AF" w:rsidRDefault="007005AF" w:rsidP="007005A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7005AF">
              <w:rPr>
                <w:rFonts w:ascii="Calibri" w:eastAsia="Calibri" w:hAnsi="Calibri" w:cs="Calibri"/>
                <w:lang w:val="bg-BG"/>
              </w:rPr>
              <w:t xml:space="preserve"> </w:t>
            </w:r>
          </w:p>
          <w:p w14:paraId="20CD6C6A" w14:textId="77777777" w:rsidR="00FE4EC3" w:rsidRDefault="00FE4EC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Поздрави,</w:t>
            </w:r>
          </w:p>
          <w:p w14:paraId="7803D52A" w14:textId="461BD208" w:rsidR="00FE4EC3" w:rsidRPr="00FE4EC3" w:rsidRDefault="00FE4EC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Никола Марин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7DEF68F6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</w:t>
            </w:r>
            <w:r w:rsidR="00425F45">
              <w:rPr>
                <w:rFonts w:ascii="Calibri" w:eastAsia="Calibri" w:hAnsi="Calibri" w:cs="Calibri"/>
                <w:b/>
                <w:bCs/>
                <w:color w:val="FF0000"/>
                <w:lang w:val="en-US"/>
              </w:rPr>
              <w:t>4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357EBC1" w:rsidR="00C11A25" w:rsidRPr="00C11A25" w:rsidRDefault="00FE4EC3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1B6708BE" w:rsidR="00C11A25" w:rsidRPr="00C11A25" w:rsidRDefault="00FE4EC3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6DAA8401" w:rsidR="00C11A25" w:rsidRPr="00C11A25" w:rsidRDefault="00FE4EC3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</w:tr>
      <w:tr w:rsidR="00425F45" w14:paraId="5E8C503C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C3F7D" w14:textId="3E195A82" w:rsidR="00425F45" w:rsidRPr="00C11A25" w:rsidRDefault="00FE4EC3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lastRenderedPageBreak/>
              <w:t>KILL THE WORLD</w:t>
            </w:r>
          </w:p>
        </w:tc>
      </w:tr>
    </w:tbl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75"/>
        <w:gridCol w:w="7385"/>
      </w:tblGrid>
      <w:tr w:rsidR="00B85B8D" w14:paraId="716E51CB" w14:textId="77777777" w:rsidTr="00385830">
        <w:tc>
          <w:tcPr>
            <w:tcW w:w="9360" w:type="dxa"/>
            <w:gridSpan w:val="2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5B49B3CE" w:rsidR="00B85B8D" w:rsidRPr="00B85B8D" w:rsidRDefault="00425F4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Съобщения</w:t>
            </w:r>
          </w:p>
        </w:tc>
      </w:tr>
      <w:tr w:rsidR="00425F45" w14:paraId="31164554" w14:textId="77777777" w:rsidTr="00425F45">
        <w:tc>
          <w:tcPr>
            <w:tcW w:w="1975" w:type="dxa"/>
            <w:vMerge w:val="restart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3A87EC3E" w:rsidR="00425F45" w:rsidRPr="00B85B8D" w:rsidRDefault="00425F45" w:rsidP="00425F45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Segoe UI" w:hAnsi="Segoe UI" w:cs="Segoe UI"/>
                <w:color w:val="1F2328"/>
                <w:shd w:val="clear" w:color="auto" w:fill="F6F8FA"/>
              </w:rPr>
              <w:br/>
            </w:r>
            <w:r w:rsidRPr="00425F45">
              <w:rPr>
                <w:rFonts w:ascii="Segoe UI" w:hAnsi="Segoe UI" w:cs="Segoe UI"/>
                <w:color w:val="1F2328"/>
                <w:shd w:val="clear" w:color="auto" w:fill="E5DFEC" w:themeFill="accent4" w:themeFillTint="33"/>
              </w:rPr>
              <w:t>SOCIAL JUSTICE WARRIORS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0174FE" w14:textId="0A8AA9F6" w:rsidR="00425F45" w:rsidRDefault="007005AF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en-US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Здравейте</w:t>
            </w:r>
            <w:r>
              <w:rPr>
                <w:rFonts w:ascii="Calibri" w:eastAsia="Calibri" w:hAnsi="Calibri" w:cs="Calibri"/>
                <w:color w:val="FF0000"/>
                <w:lang w:val="en-US"/>
              </w:rPr>
              <w:t xml:space="preserve"> SOCIAL JUSTICE WARRIORS,</w:t>
            </w:r>
          </w:p>
          <w:p w14:paraId="44E8CB20" w14:textId="77777777" w:rsidR="007005AF" w:rsidRDefault="007005AF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en-US"/>
              </w:rPr>
            </w:pPr>
          </w:p>
          <w:p w14:paraId="467797A4" w14:textId="4ACE7EDD" w:rsidR="007005AF" w:rsidRDefault="007005AF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Пиша Ви от името на Дядо Мраз с предложение за съвместна работа. Имаме нелесната задача да наложим стабилно</w:t>
            </w:r>
            <w:r w:rsidR="00A43491">
              <w:rPr>
                <w:rFonts w:ascii="Calibri" w:eastAsia="Calibri" w:hAnsi="Calibri" w:cs="Calibri"/>
                <w:color w:val="FF0000"/>
                <w:lang w:val="bg-BG"/>
              </w:rPr>
              <w:t xml:space="preserve"> онлайн присъствие на добрия старец. За тази цел ни трябва експертизата и познанието Ви за социалните мрежи както и контактите Ви с влиятелни телевизии и радиа.</w:t>
            </w:r>
          </w:p>
          <w:p w14:paraId="1645F1D7" w14:textId="77777777" w:rsidR="00E965CC" w:rsidRDefault="00A43491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Днешната младост вече не пише старомодни писма до Дядо Коледа, а качва сторита в Инстаграм. Това не е причина те да останат без подаръци, или торба с въглища ако са били непослушни. Мислим тази наша кампания да се състои от няколко вълни, като в началото само загатнем за какво иде реч. (6) Постепенно ще разкриваме все повече и повече, и накрая ще призовем всички с общи усилия да изпълнят някакво предизвикателство. Например да направят профил</w:t>
            </w:r>
            <w:r w:rsidR="00E965CC">
              <w:rPr>
                <w:rFonts w:ascii="Calibri" w:eastAsia="Calibri" w:hAnsi="Calibri" w:cs="Calibri"/>
                <w:color w:val="FF0000"/>
                <w:lang w:val="bg-BG"/>
              </w:rPr>
              <w:t>а</w:t>
            </w: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 на Дядо Мраз най-последвания на някоя платформа, изтанцуват </w:t>
            </w:r>
            <w:r w:rsidR="00E965CC">
              <w:rPr>
                <w:rFonts w:ascii="Calibri" w:eastAsia="Calibri" w:hAnsi="Calibri" w:cs="Calibri"/>
                <w:color w:val="FF0000"/>
                <w:lang w:val="bg-BG"/>
              </w:rPr>
              <w:t>к</w:t>
            </w:r>
            <w:r>
              <w:rPr>
                <w:rFonts w:ascii="Calibri" w:eastAsia="Calibri" w:hAnsi="Calibri" w:cs="Calibri"/>
                <w:color w:val="FF0000"/>
                <w:lang w:val="bg-BG"/>
              </w:rPr>
              <w:t>оледен танц, споделят най-забавните си коледни мемета или нещо от безбройните дейности онлайн, с които се занимават днешните деца.</w:t>
            </w:r>
            <w:r w:rsidR="00E965CC">
              <w:rPr>
                <w:rFonts w:ascii="Calibri" w:eastAsia="Calibri" w:hAnsi="Calibri" w:cs="Calibri"/>
                <w:color w:val="FF0000"/>
                <w:lang w:val="bg-BG"/>
              </w:rPr>
              <w:t xml:space="preserve"> Вярвам, че заедно можем да върнем коледния дух, да поставим началото на един нов дигитален период за коледния дух. Очаквам с нетърпение вашето мнение за предложението ми.</w:t>
            </w:r>
          </w:p>
          <w:p w14:paraId="141F5E73" w14:textId="77777777" w:rsidR="00E965CC" w:rsidRDefault="00E965CC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</w:p>
          <w:p w14:paraId="04DB9B0C" w14:textId="77777777" w:rsidR="00E965CC" w:rsidRDefault="00E965CC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Поздрави,</w:t>
            </w:r>
          </w:p>
          <w:p w14:paraId="01B28129" w14:textId="0B510662" w:rsidR="00A43491" w:rsidRDefault="00E965CC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Никола Марин </w:t>
            </w:r>
          </w:p>
          <w:p w14:paraId="3A4CD864" w14:textId="66016914" w:rsidR="00A43491" w:rsidRPr="007005AF" w:rsidRDefault="00A43491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  <w:tr w:rsidR="00425F45" w14:paraId="01BA2744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1D961C68" w:rsidR="00425F45" w:rsidRPr="00B85B8D" w:rsidRDefault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2FD63D96" w:rsidR="00425F45" w:rsidRPr="00E965CC" w:rsidRDefault="00E965C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Дядо Мраз не съществува</w:t>
            </w:r>
          </w:p>
        </w:tc>
      </w:tr>
      <w:tr w:rsidR="00425F45" w14:paraId="4999C19F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22CC7B54" w:rsidR="00425F45" w:rsidRPr="00B85B8D" w:rsidRDefault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5FB632" w14:textId="77777777" w:rsidR="00425F45" w:rsidRDefault="00E965CC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en-US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Здравейте </w:t>
            </w:r>
            <w:r>
              <w:rPr>
                <w:rFonts w:ascii="Calibri" w:eastAsia="Calibri" w:hAnsi="Calibri" w:cs="Calibri"/>
                <w:color w:val="FF0000"/>
                <w:lang w:val="en-US"/>
              </w:rPr>
              <w:t>SOCIAL JUSTICE WARRIORS,</w:t>
            </w:r>
          </w:p>
          <w:p w14:paraId="7989BE1F" w14:textId="77777777" w:rsidR="00E965CC" w:rsidRDefault="00E965CC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en-US"/>
              </w:rPr>
            </w:pPr>
          </w:p>
          <w:p w14:paraId="06FB7FDA" w14:textId="6A06A677" w:rsidR="00E965CC" w:rsidRDefault="00E965CC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Разбирам скептичността Ви към идеята за Дядо Мраз, но мога да Ви уверя, че той е точно толкова истински, колкото съм и аз. Предлагам да си уредим среща с Ваш представител онлайн. Ако и след това не сте убедени, че той съществува, следващото предложение е среща на живо. Ще ни дойдете на гости във фабриката за подаръци на по чаша топло мляко и курабийки. Повярвайте в Коледното чудо.</w:t>
            </w:r>
          </w:p>
          <w:p w14:paraId="22B233EC" w14:textId="77777777" w:rsidR="00E965CC" w:rsidRDefault="00E965CC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</w:p>
          <w:p w14:paraId="4F8F8D44" w14:textId="77777777" w:rsidR="00E965CC" w:rsidRDefault="00E965CC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Поздрави,</w:t>
            </w:r>
          </w:p>
          <w:p w14:paraId="222A3E03" w14:textId="27C4EA3F" w:rsidR="00E965CC" w:rsidRPr="00E965CC" w:rsidRDefault="00E965C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Никола Марин</w:t>
            </w:r>
          </w:p>
        </w:tc>
      </w:tr>
      <w:tr w:rsidR="00425F45" w14:paraId="4464EEC4" w14:textId="77777777" w:rsidTr="00425F45">
        <w:tc>
          <w:tcPr>
            <w:tcW w:w="1975" w:type="dxa"/>
            <w:vMerge w:val="restart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C48A6" w14:textId="77777777" w:rsidR="00425F45" w:rsidRDefault="00425F45" w:rsidP="00425F45">
            <w:pPr>
              <w:spacing w:after="160" w:line="259" w:lineRule="auto"/>
              <w:rPr>
                <w:rFonts w:ascii="Segoe UI" w:hAnsi="Segoe UI" w:cs="Segoe UI"/>
                <w:color w:val="1F2328"/>
                <w:shd w:val="clear" w:color="auto" w:fill="FFFFFF"/>
              </w:rPr>
            </w:pPr>
          </w:p>
          <w:p w14:paraId="2AA5C402" w14:textId="5FB5401A" w:rsidR="00425F45" w:rsidRPr="00B85B8D" w:rsidRDefault="007005AF" w:rsidP="00425F45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Segoe UI" w:hAnsi="Segoe UI" w:cs="Segoe UI"/>
                <w:color w:val="1F2328"/>
                <w:shd w:val="clear" w:color="auto" w:fill="FDE9D9" w:themeFill="accent6" w:themeFillTint="33"/>
              </w:rPr>
              <w:t>EVIL BANK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F95D3" w14:textId="77777777" w:rsidR="00425F45" w:rsidRDefault="00E965CC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en-US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Здравейте </w:t>
            </w:r>
            <w:r>
              <w:rPr>
                <w:rFonts w:ascii="Calibri" w:eastAsia="Calibri" w:hAnsi="Calibri" w:cs="Calibri"/>
                <w:color w:val="FF0000"/>
                <w:lang w:val="en-US"/>
              </w:rPr>
              <w:t>EVIL BANK,</w:t>
            </w:r>
          </w:p>
          <w:p w14:paraId="6BAC2B5C" w14:textId="77777777" w:rsidR="00E965CC" w:rsidRDefault="00E965CC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en-US"/>
              </w:rPr>
            </w:pPr>
          </w:p>
          <w:p w14:paraId="5BD0098E" w14:textId="69FD0FDF" w:rsidR="00E965CC" w:rsidRDefault="00595F92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Аз съм личния асистент на Дядо Мраз и щ</w:t>
            </w:r>
            <w:r w:rsidR="00E965CC">
              <w:rPr>
                <w:rFonts w:ascii="Calibri" w:eastAsia="Calibri" w:hAnsi="Calibri" w:cs="Calibri"/>
                <w:color w:val="FF0000"/>
                <w:lang w:val="bg-BG"/>
              </w:rPr>
              <w:t xml:space="preserve">е го карам направо – тазгодишната Коледа и може би всички следващи са в беда. Във фабриката на Дядо Мраз цари безредица </w:t>
            </w:r>
            <w:r w:rsidR="001C09E1">
              <w:rPr>
                <w:rFonts w:ascii="Calibri" w:eastAsia="Calibri" w:hAnsi="Calibri" w:cs="Calibri"/>
                <w:color w:val="FF0000"/>
                <w:lang w:val="bg-BG"/>
              </w:rPr>
              <w:t>–</w:t>
            </w:r>
            <w:r w:rsidR="00E965CC">
              <w:rPr>
                <w:rFonts w:ascii="Calibri" w:eastAsia="Calibri" w:hAnsi="Calibri" w:cs="Calibri"/>
                <w:color w:val="FF0000"/>
                <w:lang w:val="bg-BG"/>
              </w:rPr>
              <w:t xml:space="preserve"> </w:t>
            </w:r>
            <w:r w:rsidR="001C09E1">
              <w:rPr>
                <w:rFonts w:ascii="Calibri" w:eastAsia="Calibri" w:hAnsi="Calibri" w:cs="Calibri"/>
                <w:color w:val="FF0000"/>
                <w:lang w:val="bg-BG"/>
              </w:rPr>
              <w:t xml:space="preserve">токът поскъпна, елфите на стачка, елените </w:t>
            </w:r>
            <w:r w:rsidR="001C09E1">
              <w:rPr>
                <w:rFonts w:ascii="Calibri" w:eastAsia="Calibri" w:hAnsi="Calibri" w:cs="Calibri"/>
                <w:color w:val="FF0000"/>
                <w:lang w:val="bg-BG"/>
              </w:rPr>
              <w:lastRenderedPageBreak/>
              <w:t xml:space="preserve">гладни – общо взето хаос. Свързваме се с вас със зов за помощ и нескромна сума назаем. Вече имаме план как да се справим с проблемите, срещу които сме изправени и да излезем на печалба, но бюджетът ни е недостатъчен. Като залог за сумата сме готови да предложим душите на работниците ни. Правният ни отдел работи безспирно за да се сдобие официално с всяка една душа. </w:t>
            </w:r>
            <w:r w:rsidR="00B674B2">
              <w:rPr>
                <w:rFonts w:ascii="Calibri" w:eastAsia="Calibri" w:hAnsi="Calibri" w:cs="Calibri"/>
                <w:color w:val="FF0000"/>
                <w:lang w:val="bg-BG"/>
              </w:rPr>
              <w:t>Нужно е също така да разясним какъв е валутният курс от душа на елф към човешка душа.</w:t>
            </w:r>
          </w:p>
          <w:p w14:paraId="3648FE48" w14:textId="3745D509" w:rsidR="00B674B2" w:rsidRDefault="00B674B2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Предлагам да нагласим среща, на която ще имаме възможността да разкрием вижданията си за бъдещето. Текстовата комуникация няма капацитета необходим да предаде силните ни чувства и решителност.</w:t>
            </w:r>
          </w:p>
          <w:p w14:paraId="7609FF7E" w14:textId="1B4EBA2D" w:rsidR="00B674B2" w:rsidRPr="00B674B2" w:rsidRDefault="00B674B2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Убеден  съм, че с общи усилия можем да сме си взаимно полезни и да спасим духът на Коледа. </w:t>
            </w:r>
          </w:p>
          <w:p w14:paraId="6AA77DCD" w14:textId="77777777" w:rsidR="001C09E1" w:rsidRDefault="001C09E1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</w:p>
          <w:p w14:paraId="06AE7CF3" w14:textId="77777777" w:rsidR="001C09E1" w:rsidRDefault="001C09E1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Поздрави,</w:t>
            </w:r>
          </w:p>
          <w:p w14:paraId="7B45EB68" w14:textId="5C4FF402" w:rsidR="001C09E1" w:rsidRPr="001C09E1" w:rsidRDefault="001C09E1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Никола Марин</w:t>
            </w:r>
          </w:p>
        </w:tc>
      </w:tr>
      <w:tr w:rsidR="00425F45" w14:paraId="2CB1A08C" w14:textId="77777777" w:rsidTr="00425F45">
        <w:tc>
          <w:tcPr>
            <w:tcW w:w="1975" w:type="dxa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4573D8D6" w:rsidR="00425F45" w:rsidRPr="00B85B8D" w:rsidRDefault="00425F45" w:rsidP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88BE8D0" w:rsidR="00425F45" w:rsidRPr="001C09E1" w:rsidRDefault="001C09E1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Броят души е недостатъчен</w:t>
            </w:r>
          </w:p>
        </w:tc>
      </w:tr>
      <w:tr w:rsidR="00425F45" w14:paraId="459B2401" w14:textId="77777777" w:rsidTr="00425F45">
        <w:tc>
          <w:tcPr>
            <w:tcW w:w="1975" w:type="dxa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8527651" w:rsidR="00425F45" w:rsidRDefault="00425F45" w:rsidP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60427" w14:textId="77777777" w:rsidR="00425F45" w:rsidRDefault="00B674B2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Здравейте </w:t>
            </w:r>
            <w:r>
              <w:rPr>
                <w:rFonts w:ascii="Calibri" w:eastAsia="Calibri" w:hAnsi="Calibri" w:cs="Calibri"/>
                <w:color w:val="FF0000"/>
                <w:lang w:val="en-US"/>
              </w:rPr>
              <w:t>EVIL BANK,</w:t>
            </w:r>
          </w:p>
          <w:p w14:paraId="3B974FC7" w14:textId="77777777" w:rsidR="00B674B2" w:rsidRDefault="00B674B2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</w:p>
          <w:p w14:paraId="22133203" w14:textId="77777777" w:rsidR="00B674B2" w:rsidRDefault="00B674B2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Имаме няколко кандидат-решения</w:t>
            </w:r>
            <w:r w:rsidR="00595F92">
              <w:rPr>
                <w:rFonts w:ascii="Calibri" w:eastAsia="Calibri" w:hAnsi="Calibri" w:cs="Calibri"/>
                <w:color w:val="FF0000"/>
                <w:lang w:val="bg-BG"/>
              </w:rPr>
              <w:t xml:space="preserve"> за този проблем. Единият е да изкривим някоя от </w:t>
            </w:r>
            <w:r w:rsidR="00595F92">
              <w:rPr>
                <w:rFonts w:ascii="Calibri" w:eastAsia="Calibri" w:hAnsi="Calibri" w:cs="Calibri"/>
                <w:color w:val="FF0000"/>
                <w:lang w:val="en-US"/>
              </w:rPr>
              <w:t xml:space="preserve">PR </w:t>
            </w:r>
            <w:r w:rsidR="00595F92">
              <w:rPr>
                <w:rFonts w:ascii="Calibri" w:eastAsia="Calibri" w:hAnsi="Calibri" w:cs="Calibri"/>
                <w:color w:val="FF0000"/>
                <w:lang w:val="bg-BG"/>
              </w:rPr>
              <w:t>кампаниите си в капан за души. Ще създадем дейност, която на пръв поглед да е предизвикателство за някаква невъобразима печално, но с малко букви ще кажем, че при неуспех се сдобиваме с душата на участника. Разбира се за да не нарушим имиджа си при теч на информация, тази игра няма да бъде свързана с нас като бранд.</w:t>
            </w:r>
          </w:p>
          <w:p w14:paraId="73A0DD4E" w14:textId="77777777" w:rsidR="00595F92" w:rsidRDefault="00595F92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Вариант две – душите на непослушните деца. Всички знаят, че непослушните деца получават торба с въглища за Коледа. Ние ще направим така, че страшно непослушните деца ще губят душите си.</w:t>
            </w:r>
          </w:p>
          <w:p w14:paraId="26C05F98" w14:textId="77777777" w:rsidR="00595F92" w:rsidRDefault="00595F92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Моля споделете мнението си за тези предложения.</w:t>
            </w:r>
          </w:p>
          <w:p w14:paraId="13119C46" w14:textId="77777777" w:rsidR="00595F92" w:rsidRDefault="00595F92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</w:p>
          <w:p w14:paraId="4BFB756A" w14:textId="77777777" w:rsidR="00595F92" w:rsidRDefault="00595F92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Поздрави,</w:t>
            </w:r>
          </w:p>
          <w:p w14:paraId="43CDB4BA" w14:textId="43489074" w:rsidR="00595F92" w:rsidRPr="00595F92" w:rsidRDefault="00595F92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Никола Марин</w:t>
            </w:r>
          </w:p>
        </w:tc>
      </w:tr>
      <w:tr w:rsidR="00933706" w14:paraId="7F1C4BBE" w14:textId="77777777" w:rsidTr="00425F45">
        <w:tc>
          <w:tcPr>
            <w:tcW w:w="197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260B443B" w:rsidR="00933706" w:rsidRDefault="00933706" w:rsidP="00933706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Segoe UI" w:hAnsi="Segoe UI" w:cs="Segoe UI"/>
                <w:color w:val="1F2328"/>
                <w:shd w:val="clear" w:color="auto" w:fill="F6F8FA"/>
              </w:rPr>
              <w:br/>
              <w:t>CHINA INC.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E64B3" w14:textId="77777777" w:rsidR="00933706" w:rsidRDefault="00595F92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en-US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Здравейте </w:t>
            </w:r>
            <w:r>
              <w:rPr>
                <w:rFonts w:ascii="Calibri" w:eastAsia="Calibri" w:hAnsi="Calibri" w:cs="Calibri"/>
                <w:color w:val="FF0000"/>
                <w:lang w:val="en-US"/>
              </w:rPr>
              <w:t>CHINA INC,</w:t>
            </w:r>
          </w:p>
          <w:p w14:paraId="2F7FAA7F" w14:textId="77777777" w:rsidR="00595F92" w:rsidRDefault="00595F92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en-US"/>
              </w:rPr>
            </w:pPr>
          </w:p>
          <w:p w14:paraId="3F093F87" w14:textId="77777777" w:rsidR="00CE07BF" w:rsidRDefault="00595F92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Пиша Ви от името на Дядо Мраз с бизнес предложение. Фабриката ни за подаръци е на ръба на силите си и стигнахме до извода, че трябва да се огледаме навън. В крайна сметка решихме, да се обърнем към вас за съдействие с производството и доставката на коледни подаръци. Най-вероятно се чудите за частта с доставката на подаръци, все пак Дядо Мраз лично трябва да ги достави. Така е, прави сте</w:t>
            </w:r>
            <w:r w:rsidR="00CE07BF">
              <w:rPr>
                <w:rFonts w:ascii="Calibri" w:eastAsia="Calibri" w:hAnsi="Calibri" w:cs="Calibri"/>
                <w:color w:val="FF0000"/>
                <w:lang w:val="bg-BG"/>
              </w:rPr>
              <w:t xml:space="preserve">. Вие няма да ги доставяте до крайната точка ами до стратегически разположени хранилища из целия свят. Наличието на тези хранилища ще позволи на добрия старец, да товари по-малко шейната си, което ще доведе до по-голяма скорост и удобство на самия него защото няма да се налага да се връща постоянно да презарежда. Другото предимство е, че за всеки район ще може да се </w:t>
            </w:r>
            <w:r w:rsidR="00CE07BF">
              <w:rPr>
                <w:rFonts w:ascii="Calibri" w:eastAsia="Calibri" w:hAnsi="Calibri" w:cs="Calibri"/>
                <w:color w:val="FF0000"/>
                <w:lang w:val="bg-BG"/>
              </w:rPr>
              <w:lastRenderedPageBreak/>
              <w:t xml:space="preserve">събират данни и постепенно да се разбере кои са най-желаните подаръци за този район, което допълнително ще оптимизира процеса. В следващите писма ще Ви изпратя малко повече детайли и ориентировъчните суми, които сме готови да Ви предложим. </w:t>
            </w:r>
          </w:p>
          <w:p w14:paraId="30441E0B" w14:textId="77777777" w:rsidR="00CE07BF" w:rsidRDefault="00CE07BF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</w:p>
          <w:p w14:paraId="1FC8E41E" w14:textId="60D6ECB7" w:rsidR="00595F92" w:rsidRDefault="00CE07BF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Нека заедно спасим Коледа!</w:t>
            </w:r>
          </w:p>
          <w:p w14:paraId="61E8FF1C" w14:textId="77777777" w:rsidR="00CE07BF" w:rsidRDefault="00CE07BF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</w:p>
          <w:p w14:paraId="6F334239" w14:textId="77777777" w:rsidR="00CE07BF" w:rsidRDefault="00CE07BF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Поздрави,</w:t>
            </w:r>
          </w:p>
          <w:p w14:paraId="2C7AD3CE" w14:textId="2E51D960" w:rsidR="00CE07BF" w:rsidRPr="00CE07BF" w:rsidRDefault="00CE07BF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Никола Марин</w:t>
            </w:r>
          </w:p>
        </w:tc>
      </w:tr>
      <w:tr w:rsidR="00933706" w14:paraId="795164D3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BB94C" w14:textId="77777777" w:rsidR="00933706" w:rsidRDefault="00933706" w:rsidP="00933706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07D3D" w14:textId="21A377D3" w:rsidR="00933706" w:rsidRPr="00276684" w:rsidRDefault="00276684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Не правим доставки извън Азия</w:t>
            </w:r>
          </w:p>
        </w:tc>
      </w:tr>
      <w:tr w:rsidR="00933706" w14:paraId="081B9528" w14:textId="77777777" w:rsidTr="00CE07BF">
        <w:trPr>
          <w:trHeight w:val="563"/>
        </w:trPr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A024E" w14:textId="77777777" w:rsidR="00933706" w:rsidRDefault="00933706" w:rsidP="00933706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69DFE" w14:textId="77777777" w:rsidR="00276684" w:rsidRDefault="00276684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Здравейте </w:t>
            </w:r>
            <w:r>
              <w:rPr>
                <w:rFonts w:ascii="Calibri" w:eastAsia="Calibri" w:hAnsi="Calibri" w:cs="Calibri"/>
                <w:color w:val="FF0000"/>
                <w:lang w:val="en-US"/>
              </w:rPr>
              <w:t>CHINA INC</w:t>
            </w:r>
            <w:r>
              <w:rPr>
                <w:rFonts w:ascii="Calibri" w:eastAsia="Calibri" w:hAnsi="Calibri" w:cs="Calibri"/>
                <w:color w:val="FF0000"/>
                <w:lang w:val="bg-BG"/>
              </w:rPr>
              <w:t>,</w:t>
            </w:r>
          </w:p>
          <w:p w14:paraId="37C148CD" w14:textId="77777777" w:rsidR="00276684" w:rsidRDefault="00276684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</w:p>
          <w:p w14:paraId="79BDC7F3" w14:textId="77777777" w:rsidR="00276684" w:rsidRDefault="00276684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За доставките извън Азия ще се свържем с друга фирма, която да организира всичко. Това няма да е проблем. Синхронизацията ще я измислим след като разработим системата за създаването и доставянето на подаръците до хранилищата в Азия. Ако вече имате контакти за доставки извън континента моля свържете ни с тях.</w:t>
            </w:r>
          </w:p>
          <w:p w14:paraId="7C8A23B3" w14:textId="77777777" w:rsidR="00276684" w:rsidRDefault="00276684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</w:p>
          <w:p w14:paraId="624CF4EC" w14:textId="77777777" w:rsidR="00276684" w:rsidRDefault="00276684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Поздрави,</w:t>
            </w:r>
          </w:p>
          <w:p w14:paraId="363771F5" w14:textId="63BC32CA" w:rsidR="00276684" w:rsidRPr="00276684" w:rsidRDefault="00276684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Никола Марин</w:t>
            </w:r>
          </w:p>
        </w:tc>
      </w:tr>
      <w:tr w:rsidR="007005AF" w14:paraId="06CD2112" w14:textId="77777777" w:rsidTr="00337500">
        <w:tc>
          <w:tcPr>
            <w:tcW w:w="197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F2DA0" w14:textId="51657D5E" w:rsidR="007005AF" w:rsidRDefault="007005AF" w:rsidP="00337500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Segoe UI" w:hAnsi="Segoe UI" w:cs="Segoe UI"/>
                <w:color w:val="1F2328"/>
                <w:shd w:val="clear" w:color="auto" w:fill="F6F8FA"/>
              </w:rPr>
              <w:br/>
            </w:r>
            <w:r>
              <w:rPr>
                <w:rFonts w:ascii="Segoe UI" w:hAnsi="Segoe UI" w:cs="Segoe UI"/>
                <w:color w:val="1F2328"/>
                <w:shd w:val="clear" w:color="auto" w:fill="F6F8FA"/>
              </w:rPr>
              <w:t>KILL THE WORLD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B2BFA" w14:textId="77777777" w:rsidR="007005AF" w:rsidRDefault="00CE07BF" w:rsidP="00337500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en-US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Здравейте </w:t>
            </w:r>
            <w:r>
              <w:rPr>
                <w:rFonts w:ascii="Calibri" w:eastAsia="Calibri" w:hAnsi="Calibri" w:cs="Calibri"/>
                <w:color w:val="FF0000"/>
                <w:lang w:val="en-US"/>
              </w:rPr>
              <w:t>KILL THE WORLD,</w:t>
            </w:r>
          </w:p>
          <w:p w14:paraId="617883F6" w14:textId="77777777" w:rsidR="00CE07BF" w:rsidRDefault="00CE07BF" w:rsidP="00337500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en-US"/>
              </w:rPr>
            </w:pPr>
          </w:p>
          <w:p w14:paraId="1F81BA71" w14:textId="77777777" w:rsidR="00CE07BF" w:rsidRDefault="00CE07BF" w:rsidP="00337500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Пиша Ви от името на Дядо Мраз и се нуждая от услугите Ви в името на Коледа. Елфите работници наскоро са започнали да негодуват и да не си вършат работата както трябва. Освен, че не я вършат, ами я и саботират като си играят със създадените играчки, чупят ги нарочно или ги крадат. </w:t>
            </w:r>
            <w:r w:rsidR="00554707">
              <w:rPr>
                <w:rFonts w:ascii="Calibri" w:eastAsia="Calibri" w:hAnsi="Calibri" w:cs="Calibri"/>
                <w:color w:val="FF0000"/>
                <w:lang w:val="bg-BG"/>
              </w:rPr>
              <w:t>Няма нужда да казвам, че това е недопустимо поведение, при положение, че залогът е щастието на децата по целия свят. Искам от вас да се погрижите за тези неработещи елфи като първо ги сплашите. Ако тази тактика не проработи и те не заработят както трябва тогава бъдете по-крайни и ги отстранете подобаващо. Отстранените елфи трябва да бъдат за пример на другите какво се случва като се тръгне срещу течението. Заедно ще измислим в детайли как да се случи това. Желателно е тази чистка да бъде прикрита като инциденти и злощастните случаи изкривени така, че да манипулират останалите елфи да си вършат работата. В крайна сметка не искаме да настане бунт срещу нас. Услугите Ви ще бъдат заплатени подобаващо. Очаквам отговорът Ви.</w:t>
            </w:r>
          </w:p>
          <w:p w14:paraId="243AAF6C" w14:textId="77777777" w:rsidR="00554707" w:rsidRDefault="00554707" w:rsidP="00337500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</w:p>
          <w:p w14:paraId="1AA0A593" w14:textId="77777777" w:rsidR="00554707" w:rsidRDefault="00554707" w:rsidP="00337500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Поздрави,</w:t>
            </w:r>
          </w:p>
          <w:p w14:paraId="40C5FECF" w14:textId="6C55B75D" w:rsidR="00554707" w:rsidRPr="00CE07BF" w:rsidRDefault="00554707" w:rsidP="0033750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Никола Марин</w:t>
            </w:r>
          </w:p>
        </w:tc>
      </w:tr>
      <w:tr w:rsidR="007005AF" w14:paraId="0D902A0D" w14:textId="77777777" w:rsidTr="00337500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A692A" w14:textId="77777777" w:rsidR="007005AF" w:rsidRDefault="007005AF" w:rsidP="00337500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211786" w14:textId="01C55AD9" w:rsidR="007005AF" w:rsidRPr="00B674B2" w:rsidRDefault="00B674B2" w:rsidP="0033750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Не разполагаме с данни за митичните създания наречени елфи</w:t>
            </w:r>
          </w:p>
        </w:tc>
      </w:tr>
      <w:tr w:rsidR="007005AF" w14:paraId="3ED9FE1C" w14:textId="77777777" w:rsidTr="00337500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A9FB4D" w14:textId="77777777" w:rsidR="007005AF" w:rsidRDefault="007005AF" w:rsidP="00337500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A7AA5" w14:textId="77777777" w:rsidR="007005AF" w:rsidRDefault="00554707" w:rsidP="00337500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en-US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Здравейте </w:t>
            </w:r>
            <w:r>
              <w:rPr>
                <w:rFonts w:ascii="Calibri" w:eastAsia="Calibri" w:hAnsi="Calibri" w:cs="Calibri"/>
                <w:color w:val="FF0000"/>
                <w:lang w:val="en-US"/>
              </w:rPr>
              <w:t>KILL THE WORLD,</w:t>
            </w:r>
          </w:p>
          <w:p w14:paraId="656878BD" w14:textId="77777777" w:rsidR="00554707" w:rsidRDefault="00554707" w:rsidP="00337500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en-US"/>
              </w:rPr>
            </w:pPr>
          </w:p>
          <w:p w14:paraId="65CF2ACE" w14:textId="0B132DDC" w:rsidR="00554707" w:rsidRDefault="00554707" w:rsidP="00337500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lastRenderedPageBreak/>
              <w:t xml:space="preserve">Това не е проблем. Разполагаме с всичко необходимо за биологията и поведението на елфите. С годините сме натрупали богат архив от здравни изследвания, които безсъмнено ще са Ви от полза. Физически заболявания, психически оплаквания и какво ли още не. Освен това пазим досиета за всеки елф, в което се съдържа с какви хобита се занимава, каква музика слуша, какви сериали гледа и купища други лични детайли. </w:t>
            </w:r>
          </w:p>
          <w:p w14:paraId="20DD1BD3" w14:textId="11C4BF84" w:rsidR="00276684" w:rsidRDefault="00276684" w:rsidP="00337500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</w:p>
          <w:p w14:paraId="32136438" w14:textId="77777777" w:rsidR="00554707" w:rsidRDefault="00554707" w:rsidP="00337500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</w:p>
          <w:p w14:paraId="628001AB" w14:textId="77777777" w:rsidR="00554707" w:rsidRDefault="00554707" w:rsidP="00337500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Поздрави,</w:t>
            </w:r>
          </w:p>
          <w:p w14:paraId="0A1ABD3A" w14:textId="2D6AF347" w:rsidR="00554707" w:rsidRPr="00554707" w:rsidRDefault="00554707" w:rsidP="0033750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>Никола Марин</w:t>
            </w:r>
          </w:p>
        </w:tc>
      </w:tr>
    </w:tbl>
    <w:p w14:paraId="4BF6602C" w14:textId="77777777" w:rsidR="007005AF" w:rsidRDefault="007005AF" w:rsidP="007005AF"/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E7819"/>
    <w:multiLevelType w:val="hybridMultilevel"/>
    <w:tmpl w:val="BF62ABA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6863680">
    <w:abstractNumId w:val="1"/>
  </w:num>
  <w:num w:numId="2" w16cid:durableId="12480324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C09E1"/>
    <w:rsid w:val="00215C82"/>
    <w:rsid w:val="00276684"/>
    <w:rsid w:val="003E538D"/>
    <w:rsid w:val="00425F45"/>
    <w:rsid w:val="00554707"/>
    <w:rsid w:val="00595F92"/>
    <w:rsid w:val="005A41A8"/>
    <w:rsid w:val="00610CD6"/>
    <w:rsid w:val="006751DC"/>
    <w:rsid w:val="007005AF"/>
    <w:rsid w:val="007C76AA"/>
    <w:rsid w:val="00933706"/>
    <w:rsid w:val="0099127E"/>
    <w:rsid w:val="00A43491"/>
    <w:rsid w:val="00B674B2"/>
    <w:rsid w:val="00B85B8D"/>
    <w:rsid w:val="00BD7757"/>
    <w:rsid w:val="00C11A25"/>
    <w:rsid w:val="00CE07BF"/>
    <w:rsid w:val="00D15758"/>
    <w:rsid w:val="00DD51AE"/>
    <w:rsid w:val="00E965CC"/>
    <w:rsid w:val="00FE4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25F4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5</Pages>
  <Words>1234</Words>
  <Characters>703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il Petrov</dc:creator>
  <cp:lastModifiedBy>Nikola Marin</cp:lastModifiedBy>
  <cp:revision>5</cp:revision>
  <cp:lastPrinted>2023-12-13T04:17:00Z</cp:lastPrinted>
  <dcterms:created xsi:type="dcterms:W3CDTF">2023-12-13T04:13:00Z</dcterms:created>
  <dcterms:modified xsi:type="dcterms:W3CDTF">2023-12-19T21:44:00Z</dcterms:modified>
</cp:coreProperties>
</file>